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891D2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– Least Frequent Character in String</w:t>
      </w:r>
    </w:p>
    <w:p w14:paraId="2FF2251E" w14:textId="77777777" w:rsidR="009F0753" w:rsidRDefault="009F0753" w:rsidP="009F0753">
      <w:r>
        <w:t>from collections import Counter</w:t>
      </w:r>
    </w:p>
    <w:p w14:paraId="7786ADA3" w14:textId="77777777" w:rsidR="009F0753" w:rsidRDefault="009F0753" w:rsidP="009F0753"/>
    <w:p w14:paraId="04C039D5" w14:textId="77777777" w:rsidR="009F0753" w:rsidRDefault="009F0753" w:rsidP="009F0753">
      <w:r>
        <w:t xml:space="preserve">def </w:t>
      </w:r>
      <w:proofErr w:type="spellStart"/>
      <w:r>
        <w:t>least_frequent_character</w:t>
      </w:r>
      <w:proofErr w:type="spellEnd"/>
      <w:r>
        <w:t>(string):</w:t>
      </w:r>
    </w:p>
    <w:p w14:paraId="5D775E58" w14:textId="77777777" w:rsidR="009F0753" w:rsidRDefault="009F0753" w:rsidP="009F0753">
      <w:r>
        <w:t xml:space="preserve">    frequency = Counter(string)</w:t>
      </w:r>
    </w:p>
    <w:p w14:paraId="476B3820" w14:textId="77777777" w:rsidR="009F0753" w:rsidRDefault="009F0753" w:rsidP="009F0753">
      <w:r>
        <w:t xml:space="preserve">    </w:t>
      </w:r>
      <w:proofErr w:type="spellStart"/>
      <w:r>
        <w:t>least_frequent</w:t>
      </w:r>
      <w:proofErr w:type="spellEnd"/>
      <w:r>
        <w:t xml:space="preserve"> = min(frequency, key=</w:t>
      </w:r>
      <w:proofErr w:type="spellStart"/>
      <w:r>
        <w:t>frequency.get</w:t>
      </w:r>
      <w:proofErr w:type="spellEnd"/>
      <w:r>
        <w:t>)</w:t>
      </w:r>
    </w:p>
    <w:p w14:paraId="7754FB83" w14:textId="77777777" w:rsidR="009F0753" w:rsidRDefault="009F0753" w:rsidP="009F0753">
      <w:r>
        <w:t xml:space="preserve">    return </w:t>
      </w:r>
      <w:proofErr w:type="spellStart"/>
      <w:r>
        <w:t>least_frequent</w:t>
      </w:r>
      <w:proofErr w:type="spellEnd"/>
    </w:p>
    <w:p w14:paraId="1241D345" w14:textId="77777777" w:rsidR="009F0753" w:rsidRDefault="009F0753" w:rsidP="009F0753"/>
    <w:p w14:paraId="0252A927" w14:textId="77777777" w:rsidR="009F0753" w:rsidRDefault="009F0753" w:rsidP="009F0753">
      <w:proofErr w:type="spellStart"/>
      <w:r>
        <w:t>input_string</w:t>
      </w:r>
      <w:proofErr w:type="spellEnd"/>
      <w:r>
        <w:t xml:space="preserve"> = "abracadabra"</w:t>
      </w:r>
    </w:p>
    <w:p w14:paraId="383001A7" w14:textId="77777777" w:rsidR="009F0753" w:rsidRDefault="009F0753" w:rsidP="009F0753">
      <w:r>
        <w:t xml:space="preserve">result = </w:t>
      </w:r>
      <w:proofErr w:type="spellStart"/>
      <w:r>
        <w:t>least_frequent_character</w:t>
      </w:r>
      <w:proofErr w:type="spellEnd"/>
      <w:r>
        <w:t>(</w:t>
      </w:r>
      <w:proofErr w:type="spellStart"/>
      <w:r>
        <w:t>input_string</w:t>
      </w:r>
      <w:proofErr w:type="spellEnd"/>
      <w:r>
        <w:t>)</w:t>
      </w:r>
    </w:p>
    <w:p w14:paraId="3CD00FA7" w14:textId="24BC3E43" w:rsidR="00AC3A39" w:rsidRDefault="009F0753" w:rsidP="009F0753">
      <w:r>
        <w:t>print("Least frequent character:", result)</w:t>
      </w:r>
    </w:p>
    <w:p w14:paraId="04FD23C5" w14:textId="77777777" w:rsidR="00AC3A39" w:rsidRDefault="00AC3A39" w:rsidP="00AC3A39"/>
    <w:p w14:paraId="29333F01" w14:textId="77777777" w:rsidR="00AC3A39" w:rsidRDefault="00AC3A39" w:rsidP="00AC3A39"/>
    <w:p w14:paraId="3F8891D3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Maximum frequency character in String</w:t>
      </w:r>
    </w:p>
    <w:p w14:paraId="688F89BE" w14:textId="77777777" w:rsidR="009F0753" w:rsidRDefault="009F0753" w:rsidP="009F0753">
      <w:r>
        <w:t>from collections import Counter</w:t>
      </w:r>
    </w:p>
    <w:p w14:paraId="65A42ABE" w14:textId="77777777" w:rsidR="009F0753" w:rsidRDefault="009F0753" w:rsidP="009F0753"/>
    <w:p w14:paraId="6608AA5D" w14:textId="77777777" w:rsidR="009F0753" w:rsidRDefault="009F0753" w:rsidP="009F0753">
      <w:r>
        <w:t xml:space="preserve">def </w:t>
      </w:r>
      <w:proofErr w:type="spellStart"/>
      <w:r>
        <w:t>max_frequency_character</w:t>
      </w:r>
      <w:proofErr w:type="spellEnd"/>
      <w:r>
        <w:t>(string):</w:t>
      </w:r>
    </w:p>
    <w:p w14:paraId="757CAED6" w14:textId="77777777" w:rsidR="009F0753" w:rsidRDefault="009F0753" w:rsidP="009F0753">
      <w:r>
        <w:t xml:space="preserve">    frequency = Counter(string)</w:t>
      </w:r>
    </w:p>
    <w:p w14:paraId="4B4C4E03" w14:textId="77777777" w:rsidR="009F0753" w:rsidRDefault="009F0753" w:rsidP="009F0753">
      <w:r>
        <w:t xml:space="preserve">    </w:t>
      </w:r>
      <w:proofErr w:type="spellStart"/>
      <w:r>
        <w:t>max_frequency</w:t>
      </w:r>
      <w:proofErr w:type="spellEnd"/>
      <w:r>
        <w:t xml:space="preserve"> = max(</w:t>
      </w:r>
      <w:proofErr w:type="spellStart"/>
      <w:r>
        <w:t>frequency.values</w:t>
      </w:r>
      <w:proofErr w:type="spellEnd"/>
      <w:r>
        <w:t>())</w:t>
      </w:r>
    </w:p>
    <w:p w14:paraId="4959B61C" w14:textId="77777777" w:rsidR="009F0753" w:rsidRDefault="009F0753" w:rsidP="009F0753">
      <w:r>
        <w:t xml:space="preserve">    </w:t>
      </w:r>
      <w:proofErr w:type="spellStart"/>
      <w:r>
        <w:t>max_characters</w:t>
      </w:r>
      <w:proofErr w:type="spellEnd"/>
      <w:r>
        <w:t xml:space="preserve"> = [char for char, count in </w:t>
      </w:r>
      <w:proofErr w:type="spellStart"/>
      <w:r>
        <w:t>frequency.items</w:t>
      </w:r>
      <w:proofErr w:type="spellEnd"/>
      <w:r>
        <w:t xml:space="preserve">() if count == </w:t>
      </w:r>
      <w:proofErr w:type="spellStart"/>
      <w:r>
        <w:t>max_frequency</w:t>
      </w:r>
      <w:proofErr w:type="spellEnd"/>
      <w:r>
        <w:t>]</w:t>
      </w:r>
    </w:p>
    <w:p w14:paraId="11AC3507" w14:textId="77777777" w:rsidR="009F0753" w:rsidRDefault="009F0753" w:rsidP="009F0753">
      <w:r>
        <w:t xml:space="preserve">    return </w:t>
      </w:r>
      <w:proofErr w:type="spellStart"/>
      <w:r>
        <w:t>max_characters</w:t>
      </w:r>
      <w:proofErr w:type="spellEnd"/>
    </w:p>
    <w:p w14:paraId="167B13C1" w14:textId="77777777" w:rsidR="009F0753" w:rsidRDefault="009F0753" w:rsidP="009F0753"/>
    <w:p w14:paraId="0AB18E29" w14:textId="77777777" w:rsidR="009F0753" w:rsidRDefault="009F0753" w:rsidP="009F0753">
      <w:proofErr w:type="spellStart"/>
      <w:r>
        <w:t>input_string</w:t>
      </w:r>
      <w:proofErr w:type="spellEnd"/>
      <w:r>
        <w:t xml:space="preserve"> = "abracadabra"</w:t>
      </w:r>
    </w:p>
    <w:p w14:paraId="58A77377" w14:textId="77777777" w:rsidR="009F0753" w:rsidRDefault="009F0753" w:rsidP="009F0753">
      <w:r>
        <w:t xml:space="preserve">result = </w:t>
      </w:r>
      <w:proofErr w:type="spellStart"/>
      <w:r>
        <w:t>max_frequency_character</w:t>
      </w:r>
      <w:proofErr w:type="spellEnd"/>
      <w:r>
        <w:t>(</w:t>
      </w:r>
      <w:proofErr w:type="spellStart"/>
      <w:r>
        <w:t>input_string</w:t>
      </w:r>
      <w:proofErr w:type="spellEnd"/>
      <w:r>
        <w:t>)</w:t>
      </w:r>
    </w:p>
    <w:p w14:paraId="0B5C6146" w14:textId="2B057B64" w:rsidR="00AC3A39" w:rsidRDefault="009F0753" w:rsidP="009F0753">
      <w:r>
        <w:t>print("Maximum frequency character(s):", result)</w:t>
      </w:r>
    </w:p>
    <w:p w14:paraId="3EB0104C" w14:textId="77777777" w:rsidR="00AC3A39" w:rsidRDefault="00AC3A39" w:rsidP="00AC3A39"/>
    <w:p w14:paraId="3187C71D" w14:textId="77777777" w:rsidR="00AC3A39" w:rsidRDefault="00AC3A39" w:rsidP="00AC3A39"/>
    <w:p w14:paraId="18AE5927" w14:textId="77777777" w:rsidR="00AC3A39" w:rsidRDefault="00AC3A39" w:rsidP="00AC3A39"/>
    <w:p w14:paraId="330B555F" w14:textId="77777777" w:rsidR="00AC3A39" w:rsidRDefault="00AC3A39" w:rsidP="00AC3A39"/>
    <w:p w14:paraId="3F8891D4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Program to check if a string contains any special character</w:t>
      </w:r>
    </w:p>
    <w:p w14:paraId="7C1136DF" w14:textId="77777777" w:rsidR="009F0753" w:rsidRDefault="009F0753" w:rsidP="009F0753">
      <w:r>
        <w:t>import re</w:t>
      </w:r>
    </w:p>
    <w:p w14:paraId="3B73029F" w14:textId="77777777" w:rsidR="009F0753" w:rsidRDefault="009F0753" w:rsidP="009F0753"/>
    <w:p w14:paraId="4638601C" w14:textId="77777777" w:rsidR="009F0753" w:rsidRDefault="009F0753" w:rsidP="009F0753">
      <w:r>
        <w:t xml:space="preserve">def </w:t>
      </w:r>
      <w:proofErr w:type="spellStart"/>
      <w:r>
        <w:t>has_special_character</w:t>
      </w:r>
      <w:proofErr w:type="spellEnd"/>
      <w:r>
        <w:t>(string):</w:t>
      </w:r>
    </w:p>
    <w:p w14:paraId="7BCBDD8C" w14:textId="77777777" w:rsidR="009F0753" w:rsidRDefault="009F0753" w:rsidP="009F0753">
      <w:r>
        <w:t xml:space="preserve">    pattern = r'[^a-zA-Z0-9\s]'</w:t>
      </w:r>
    </w:p>
    <w:p w14:paraId="56FF39B8" w14:textId="77777777" w:rsidR="009F0753" w:rsidRDefault="009F0753" w:rsidP="009F0753">
      <w:r>
        <w:t xml:space="preserve">    if </w:t>
      </w:r>
      <w:proofErr w:type="spellStart"/>
      <w:r>
        <w:t>re.search</w:t>
      </w:r>
      <w:proofErr w:type="spellEnd"/>
      <w:r>
        <w:t>(pattern, string):</w:t>
      </w:r>
    </w:p>
    <w:p w14:paraId="18563D69" w14:textId="77777777" w:rsidR="009F0753" w:rsidRDefault="009F0753" w:rsidP="009F0753">
      <w:r>
        <w:t xml:space="preserve">        return True</w:t>
      </w:r>
    </w:p>
    <w:p w14:paraId="3F7E9865" w14:textId="77777777" w:rsidR="009F0753" w:rsidRDefault="009F0753" w:rsidP="009F0753">
      <w:r>
        <w:t xml:space="preserve">    else:</w:t>
      </w:r>
    </w:p>
    <w:p w14:paraId="76A93DD2" w14:textId="77777777" w:rsidR="009F0753" w:rsidRDefault="009F0753" w:rsidP="009F0753">
      <w:r>
        <w:t xml:space="preserve">        return False</w:t>
      </w:r>
    </w:p>
    <w:p w14:paraId="55B5870A" w14:textId="77777777" w:rsidR="009F0753" w:rsidRDefault="009F0753" w:rsidP="009F0753"/>
    <w:p w14:paraId="300A7E40" w14:textId="77777777" w:rsidR="009F0753" w:rsidRDefault="009F0753" w:rsidP="009F0753">
      <w:proofErr w:type="spellStart"/>
      <w:r>
        <w:t>input_string</w:t>
      </w:r>
      <w:proofErr w:type="spellEnd"/>
      <w:r>
        <w:t xml:space="preserve"> = "Hello123!"</w:t>
      </w:r>
    </w:p>
    <w:p w14:paraId="1D9A1B25" w14:textId="77777777" w:rsidR="009F0753" w:rsidRDefault="009F0753" w:rsidP="009F0753">
      <w:r>
        <w:t xml:space="preserve">if </w:t>
      </w:r>
      <w:proofErr w:type="spellStart"/>
      <w:r>
        <w:t>has_special_character</w:t>
      </w:r>
      <w:proofErr w:type="spellEnd"/>
      <w:r>
        <w:t>(</w:t>
      </w:r>
      <w:proofErr w:type="spellStart"/>
      <w:r>
        <w:t>input_string</w:t>
      </w:r>
      <w:proofErr w:type="spellEnd"/>
      <w:r>
        <w:t>):</w:t>
      </w:r>
    </w:p>
    <w:p w14:paraId="3C100F44" w14:textId="77777777" w:rsidR="009F0753" w:rsidRDefault="009F0753" w:rsidP="009F0753">
      <w:r>
        <w:t xml:space="preserve">    print("String contains special character(s)")</w:t>
      </w:r>
    </w:p>
    <w:p w14:paraId="4F267FB7" w14:textId="77777777" w:rsidR="009F0753" w:rsidRDefault="009F0753" w:rsidP="009F0753">
      <w:r>
        <w:t>else:</w:t>
      </w:r>
    </w:p>
    <w:p w14:paraId="53132970" w14:textId="12FE6B6C" w:rsidR="00AC3A39" w:rsidRDefault="009F0753" w:rsidP="009F0753">
      <w:r>
        <w:t xml:space="preserve">    print("String does not contain any special character")</w:t>
      </w:r>
    </w:p>
    <w:p w14:paraId="50C879F2" w14:textId="77777777" w:rsidR="00AC3A39" w:rsidRDefault="00AC3A39" w:rsidP="00AC3A39"/>
    <w:p w14:paraId="7C8CA1F6" w14:textId="77777777" w:rsidR="00AC3A39" w:rsidRDefault="00AC3A39" w:rsidP="00AC3A39"/>
    <w:p w14:paraId="20387AA5" w14:textId="77777777" w:rsidR="00AC3A39" w:rsidRDefault="00AC3A39" w:rsidP="00AC3A39"/>
    <w:p w14:paraId="3F8891D5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Generating random strings until a given string is generated</w:t>
      </w:r>
    </w:p>
    <w:p w14:paraId="58FFCBE6" w14:textId="77777777" w:rsidR="009F0753" w:rsidRDefault="009F0753" w:rsidP="009F0753">
      <w:r>
        <w:t>import random</w:t>
      </w:r>
    </w:p>
    <w:p w14:paraId="683E200D" w14:textId="77777777" w:rsidR="009F0753" w:rsidRDefault="009F0753" w:rsidP="009F0753">
      <w:r>
        <w:t>import string</w:t>
      </w:r>
    </w:p>
    <w:p w14:paraId="32608956" w14:textId="77777777" w:rsidR="009F0753" w:rsidRDefault="009F0753" w:rsidP="009F0753"/>
    <w:p w14:paraId="3C817053" w14:textId="77777777" w:rsidR="009F0753" w:rsidRDefault="009F0753" w:rsidP="009F0753">
      <w:r>
        <w:t xml:space="preserve">def </w:t>
      </w:r>
      <w:proofErr w:type="spellStart"/>
      <w:r>
        <w:t>generate_random_string</w:t>
      </w:r>
      <w:proofErr w:type="spellEnd"/>
      <w:r>
        <w:t>(length):</w:t>
      </w:r>
    </w:p>
    <w:p w14:paraId="4CBEEFF3" w14:textId="77777777" w:rsidR="009F0753" w:rsidRDefault="009F0753" w:rsidP="009F0753">
      <w:r>
        <w:t xml:space="preserve">    letters = </w:t>
      </w:r>
      <w:proofErr w:type="spellStart"/>
      <w:r>
        <w:t>string.ascii_lowercase</w:t>
      </w:r>
      <w:proofErr w:type="spellEnd"/>
    </w:p>
    <w:p w14:paraId="54082846" w14:textId="77777777" w:rsidR="009F0753" w:rsidRDefault="009F0753" w:rsidP="009F0753">
      <w:r>
        <w:t xml:space="preserve">    return ''.join(</w:t>
      </w:r>
      <w:proofErr w:type="spellStart"/>
      <w:r>
        <w:t>random.choice</w:t>
      </w:r>
      <w:proofErr w:type="spellEnd"/>
      <w:r>
        <w:t>(letters) for _ in range(length))</w:t>
      </w:r>
    </w:p>
    <w:p w14:paraId="57FDEDF4" w14:textId="77777777" w:rsidR="009F0753" w:rsidRDefault="009F0753" w:rsidP="009F0753"/>
    <w:p w14:paraId="439E9264" w14:textId="77777777" w:rsidR="009F0753" w:rsidRDefault="009F0753" w:rsidP="009F0753">
      <w:proofErr w:type="spellStart"/>
      <w:r>
        <w:t>target_string</w:t>
      </w:r>
      <w:proofErr w:type="spellEnd"/>
      <w:r>
        <w:t xml:space="preserve"> = "hello"</w:t>
      </w:r>
    </w:p>
    <w:p w14:paraId="3562DD9F" w14:textId="77777777" w:rsidR="009F0753" w:rsidRDefault="009F0753" w:rsidP="009F0753">
      <w:proofErr w:type="spellStart"/>
      <w:r>
        <w:t>generated_string</w:t>
      </w:r>
      <w:proofErr w:type="spellEnd"/>
      <w:r>
        <w:t xml:space="preserve"> = ""</w:t>
      </w:r>
    </w:p>
    <w:p w14:paraId="2CDCE7B1" w14:textId="77777777" w:rsidR="009F0753" w:rsidRDefault="009F0753" w:rsidP="009F0753">
      <w:r>
        <w:t xml:space="preserve">while </w:t>
      </w:r>
      <w:proofErr w:type="spellStart"/>
      <w:r>
        <w:t>generated_string</w:t>
      </w:r>
      <w:proofErr w:type="spellEnd"/>
      <w:r>
        <w:t xml:space="preserve"> != </w:t>
      </w:r>
      <w:proofErr w:type="spellStart"/>
      <w:r>
        <w:t>target_string</w:t>
      </w:r>
      <w:proofErr w:type="spellEnd"/>
      <w:r>
        <w:t>:</w:t>
      </w:r>
    </w:p>
    <w:p w14:paraId="31B13D5B" w14:textId="77777777" w:rsidR="009F0753" w:rsidRDefault="009F0753" w:rsidP="009F0753">
      <w:r>
        <w:t xml:space="preserve">    </w:t>
      </w:r>
      <w:proofErr w:type="spellStart"/>
      <w:r>
        <w:t>generated_string</w:t>
      </w:r>
      <w:proofErr w:type="spellEnd"/>
      <w:r>
        <w:t xml:space="preserve"> = </w:t>
      </w:r>
      <w:proofErr w:type="spellStart"/>
      <w:r>
        <w:t>generate_random_string</w:t>
      </w:r>
      <w:proofErr w:type="spellEnd"/>
      <w:r>
        <w:t>(</w:t>
      </w:r>
      <w:proofErr w:type="spellStart"/>
      <w:r>
        <w:t>len</w:t>
      </w:r>
      <w:proofErr w:type="spellEnd"/>
      <w:r>
        <w:t>(</w:t>
      </w:r>
      <w:proofErr w:type="spellStart"/>
      <w:r>
        <w:t>target_string</w:t>
      </w:r>
      <w:proofErr w:type="spellEnd"/>
      <w:r>
        <w:t>))</w:t>
      </w:r>
    </w:p>
    <w:p w14:paraId="0F46A441" w14:textId="778B8D8B" w:rsidR="00AC3A39" w:rsidRDefault="009F0753" w:rsidP="009F0753">
      <w:r>
        <w:t xml:space="preserve">    print(</w:t>
      </w:r>
      <w:proofErr w:type="spellStart"/>
      <w:r>
        <w:t>generated_string</w:t>
      </w:r>
      <w:proofErr w:type="spellEnd"/>
      <w:r>
        <w:t>)</w:t>
      </w:r>
    </w:p>
    <w:p w14:paraId="2D25810C" w14:textId="77777777" w:rsidR="00AC3A39" w:rsidRDefault="00AC3A39" w:rsidP="00AC3A39"/>
    <w:p w14:paraId="7C753BCF" w14:textId="77777777" w:rsidR="00AC3A39" w:rsidRDefault="00AC3A39" w:rsidP="00AC3A39"/>
    <w:p w14:paraId="3F8891D6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lastRenderedPageBreak/>
        <w:t>Find words which are greater than given length k</w:t>
      </w:r>
    </w:p>
    <w:p w14:paraId="474BC8A3" w14:textId="77777777" w:rsidR="009F0753" w:rsidRDefault="009F0753" w:rsidP="009F0753">
      <w:r>
        <w:t xml:space="preserve">def </w:t>
      </w:r>
      <w:proofErr w:type="spellStart"/>
      <w:r>
        <w:t>find_long_words</w:t>
      </w:r>
      <w:proofErr w:type="spellEnd"/>
      <w:r>
        <w:t>(string, k):</w:t>
      </w:r>
    </w:p>
    <w:p w14:paraId="415CFEDD" w14:textId="77777777" w:rsidR="009F0753" w:rsidRDefault="009F0753" w:rsidP="009F0753">
      <w:r>
        <w:t xml:space="preserve">    words = </w:t>
      </w:r>
      <w:proofErr w:type="spellStart"/>
      <w:r>
        <w:t>string.split</w:t>
      </w:r>
      <w:proofErr w:type="spellEnd"/>
      <w:r>
        <w:t>()</w:t>
      </w:r>
    </w:p>
    <w:p w14:paraId="27AA4279" w14:textId="77777777" w:rsidR="009F0753" w:rsidRDefault="009F0753" w:rsidP="009F0753">
      <w:r>
        <w:t xml:space="preserve">    </w:t>
      </w:r>
      <w:proofErr w:type="spellStart"/>
      <w:r>
        <w:t>long_words</w:t>
      </w:r>
      <w:proofErr w:type="spellEnd"/>
      <w:r>
        <w:t xml:space="preserve"> = [word for word in words if </w:t>
      </w:r>
      <w:proofErr w:type="spellStart"/>
      <w:r>
        <w:t>len</w:t>
      </w:r>
      <w:proofErr w:type="spellEnd"/>
      <w:r>
        <w:t>(word) &gt; k]</w:t>
      </w:r>
    </w:p>
    <w:p w14:paraId="49C4DBCC" w14:textId="77777777" w:rsidR="009F0753" w:rsidRDefault="009F0753" w:rsidP="009F0753">
      <w:r>
        <w:t xml:space="preserve">    return </w:t>
      </w:r>
      <w:proofErr w:type="spellStart"/>
      <w:r>
        <w:t>long_words</w:t>
      </w:r>
      <w:proofErr w:type="spellEnd"/>
    </w:p>
    <w:p w14:paraId="2030F1A9" w14:textId="77777777" w:rsidR="009F0753" w:rsidRDefault="009F0753" w:rsidP="009F0753"/>
    <w:p w14:paraId="10B39DFD" w14:textId="77777777" w:rsidR="009F0753" w:rsidRDefault="009F0753" w:rsidP="009F0753">
      <w:proofErr w:type="spellStart"/>
      <w:r>
        <w:t>input_string</w:t>
      </w:r>
      <w:proofErr w:type="spellEnd"/>
      <w:r>
        <w:t xml:space="preserve"> = "Python is a popular programming language"</w:t>
      </w:r>
    </w:p>
    <w:p w14:paraId="55C0B239" w14:textId="77777777" w:rsidR="009F0753" w:rsidRDefault="009F0753" w:rsidP="009F0753">
      <w:r>
        <w:t>k = 5</w:t>
      </w:r>
    </w:p>
    <w:p w14:paraId="5C822134" w14:textId="77777777" w:rsidR="009F0753" w:rsidRDefault="009F0753" w:rsidP="009F0753">
      <w:r>
        <w:t xml:space="preserve">result = </w:t>
      </w:r>
      <w:proofErr w:type="spellStart"/>
      <w:r>
        <w:t>find_long_words</w:t>
      </w:r>
      <w:proofErr w:type="spellEnd"/>
      <w:r>
        <w:t>(</w:t>
      </w:r>
      <w:proofErr w:type="spellStart"/>
      <w:r>
        <w:t>input_string</w:t>
      </w:r>
      <w:proofErr w:type="spellEnd"/>
      <w:r>
        <w:t>, k)</w:t>
      </w:r>
    </w:p>
    <w:p w14:paraId="4D2D3CAF" w14:textId="0740A255" w:rsidR="00AC3A39" w:rsidRDefault="009F0753" w:rsidP="009F0753">
      <w:r>
        <w:t>print("Words greater than length", k, ":", result)</w:t>
      </w:r>
    </w:p>
    <w:p w14:paraId="5BF43A0F" w14:textId="77777777" w:rsidR="00AC3A39" w:rsidRDefault="00AC3A39" w:rsidP="00AC3A39"/>
    <w:p w14:paraId="77A6677B" w14:textId="77777777" w:rsidR="00AC3A39" w:rsidRDefault="00AC3A39" w:rsidP="00AC3A39"/>
    <w:p w14:paraId="40DF9668" w14:textId="77777777" w:rsidR="00AC3A39" w:rsidRDefault="00AC3A39" w:rsidP="00AC3A39"/>
    <w:p w14:paraId="3F8891D7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 xml:space="preserve">Python program for removing </w:t>
      </w:r>
      <w:proofErr w:type="spellStart"/>
      <w:r>
        <w:t>i-th</w:t>
      </w:r>
      <w:proofErr w:type="spellEnd"/>
      <w:r>
        <w:t xml:space="preserve"> character from a string</w:t>
      </w:r>
    </w:p>
    <w:p w14:paraId="3F8891D8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program to split and join a string</w:t>
      </w:r>
    </w:p>
    <w:p w14:paraId="3F8891D9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Check if a given string is binary string or not</w:t>
      </w:r>
    </w:p>
    <w:p w14:paraId="3F8891DA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program to find uncommon words from two Strings</w:t>
      </w:r>
    </w:p>
    <w:p w14:paraId="3F8891DB" w14:textId="77777777" w:rsidR="00C7056C" w:rsidRDefault="00E5688D" w:rsidP="00E5688D">
      <w:pPr>
        <w:pStyle w:val="ListParagraph"/>
        <w:numPr>
          <w:ilvl w:val="0"/>
          <w:numId w:val="1"/>
        </w:numPr>
      </w:pPr>
      <w:r>
        <w:t>Python – Replace duplicate Occurrence in String</w:t>
      </w:r>
    </w:p>
    <w:sectPr w:rsidR="00C705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891DE" w14:textId="77777777" w:rsidR="00061AE3" w:rsidRDefault="00061AE3" w:rsidP="001872C5">
      <w:pPr>
        <w:spacing w:after="0" w:line="240" w:lineRule="auto"/>
      </w:pPr>
      <w:r>
        <w:separator/>
      </w:r>
    </w:p>
  </w:endnote>
  <w:endnote w:type="continuationSeparator" w:id="0">
    <w:p w14:paraId="3F8891DF" w14:textId="77777777" w:rsidR="00061AE3" w:rsidRDefault="00061AE3" w:rsidP="00187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891E2" w14:textId="77777777" w:rsidR="001872C5" w:rsidRDefault="001872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891E3" w14:textId="77777777" w:rsidR="001872C5" w:rsidRDefault="001872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891E5" w14:textId="77777777" w:rsidR="001872C5" w:rsidRDefault="00187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891DC" w14:textId="77777777" w:rsidR="00061AE3" w:rsidRDefault="00061AE3" w:rsidP="001872C5">
      <w:pPr>
        <w:spacing w:after="0" w:line="240" w:lineRule="auto"/>
      </w:pPr>
      <w:r>
        <w:separator/>
      </w:r>
    </w:p>
  </w:footnote>
  <w:footnote w:type="continuationSeparator" w:id="0">
    <w:p w14:paraId="3F8891DD" w14:textId="77777777" w:rsidR="00061AE3" w:rsidRDefault="00061AE3" w:rsidP="00187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891E0" w14:textId="77777777" w:rsidR="001872C5" w:rsidRDefault="009F0753">
    <w:pPr>
      <w:pStyle w:val="Header"/>
    </w:pPr>
    <w:r>
      <w:rPr>
        <w:noProof/>
      </w:rPr>
      <w:pict w14:anchorId="3F8891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7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891E1" w14:textId="77777777" w:rsidR="001872C5" w:rsidRDefault="009F0753">
    <w:pPr>
      <w:pStyle w:val="Header"/>
    </w:pPr>
    <w:r>
      <w:rPr>
        <w:noProof/>
      </w:rPr>
      <w:pict w14:anchorId="3F8891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8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891E4" w14:textId="77777777" w:rsidR="001872C5" w:rsidRDefault="009F0753">
    <w:pPr>
      <w:pStyle w:val="Header"/>
    </w:pPr>
    <w:r>
      <w:rPr>
        <w:noProof/>
      </w:rPr>
      <w:pict w14:anchorId="3F8891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6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06062B"/>
    <w:multiLevelType w:val="hybridMultilevel"/>
    <w:tmpl w:val="C13E06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98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0MjQwNzIzsTBQ0lEKTi0uzszPAykwrAUABQWOjSwAAAA="/>
  </w:docVars>
  <w:rsids>
    <w:rsidRoot w:val="00C7056C"/>
    <w:rsid w:val="00061AE3"/>
    <w:rsid w:val="001872C5"/>
    <w:rsid w:val="009F0753"/>
    <w:rsid w:val="00AC3A39"/>
    <w:rsid w:val="00C7056C"/>
    <w:rsid w:val="00E5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F8891D2"/>
  <w15:chartTrackingRefBased/>
  <w15:docId w15:val="{D05C1296-F968-4981-B092-7CB7E7CE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8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C5"/>
  </w:style>
  <w:style w:type="paragraph" w:styleId="Footer">
    <w:name w:val="footer"/>
    <w:basedOn w:val="Normal"/>
    <w:link w:val="Foot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32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5:08:00Z</dcterms:created>
  <dcterms:modified xsi:type="dcterms:W3CDTF">2023-06-20T03:47:00Z</dcterms:modified>
</cp:coreProperties>
</file>